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7F3F" w14:paraId="48971748" w14:textId="77777777" w:rsidTr="001B5C28">
        <w:tc>
          <w:tcPr>
            <w:tcW w:w="9350" w:type="dxa"/>
            <w:gridSpan w:val="2"/>
          </w:tcPr>
          <w:p w14:paraId="1C501DE2" w14:textId="576A89EA" w:rsidR="003D7F3F" w:rsidRPr="003D7F3F" w:rsidRDefault="003D7F3F" w:rsidP="003D7F3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7F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HANA’S COVID-19 REGIONAL BREAKDOWN</w:t>
            </w:r>
          </w:p>
        </w:tc>
      </w:tr>
      <w:tr w:rsidR="003D7F3F" w14:paraId="14C29792" w14:textId="77777777" w:rsidTr="003D7F3F">
        <w:tc>
          <w:tcPr>
            <w:tcW w:w="4675" w:type="dxa"/>
          </w:tcPr>
          <w:p w14:paraId="6764F720" w14:textId="14C0B103" w:rsidR="003D7F3F" w:rsidRPr="003D7F3F" w:rsidRDefault="003D7F3F" w:rsidP="003D7F3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7F3F">
              <w:rPr>
                <w:rFonts w:ascii="Times New Roman" w:hAnsi="Times New Roman" w:cs="Times New Roman"/>
                <w:sz w:val="24"/>
                <w:szCs w:val="24"/>
              </w:rPr>
              <w:t xml:space="preserve">REGION </w:t>
            </w:r>
          </w:p>
        </w:tc>
        <w:tc>
          <w:tcPr>
            <w:tcW w:w="4675" w:type="dxa"/>
          </w:tcPr>
          <w:p w14:paraId="27697BE4" w14:textId="7D809736" w:rsidR="003D7F3F" w:rsidRPr="003D7F3F" w:rsidRDefault="003D7F3F" w:rsidP="003D7F3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7F3F">
              <w:rPr>
                <w:rFonts w:ascii="Times New Roman" w:hAnsi="Times New Roman" w:cs="Times New Roman"/>
                <w:sz w:val="24"/>
                <w:szCs w:val="24"/>
              </w:rPr>
              <w:t>CASES</w:t>
            </w:r>
          </w:p>
        </w:tc>
      </w:tr>
      <w:tr w:rsidR="003D7F3F" w14:paraId="1F7FD9E8" w14:textId="77777777" w:rsidTr="003D7F3F">
        <w:tc>
          <w:tcPr>
            <w:tcW w:w="4675" w:type="dxa"/>
          </w:tcPr>
          <w:p w14:paraId="083D894B" w14:textId="5C7A54F8" w:rsidR="003D7F3F" w:rsidRDefault="003D7F3F" w:rsidP="003D7F3F">
            <w:pPr>
              <w:spacing w:line="360" w:lineRule="auto"/>
            </w:pPr>
            <w:r w:rsidRPr="003D7F3F">
              <w:t>Greater Accra</w:t>
            </w:r>
          </w:p>
        </w:tc>
        <w:tc>
          <w:tcPr>
            <w:tcW w:w="4675" w:type="dxa"/>
          </w:tcPr>
          <w:p w14:paraId="3BC8C023" w14:textId="37951675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4,536</w:t>
            </w:r>
          </w:p>
        </w:tc>
      </w:tr>
      <w:tr w:rsidR="003D7F3F" w14:paraId="35430A06" w14:textId="77777777" w:rsidTr="003D7F3F">
        <w:tc>
          <w:tcPr>
            <w:tcW w:w="4675" w:type="dxa"/>
          </w:tcPr>
          <w:p w14:paraId="06D74EEF" w14:textId="7890ADB3" w:rsidR="003D7F3F" w:rsidRDefault="003D7F3F" w:rsidP="003D7F3F">
            <w:pPr>
              <w:spacing w:line="360" w:lineRule="auto"/>
            </w:pPr>
            <w:r w:rsidRPr="003D7F3F">
              <w:t>Ashanti</w:t>
            </w:r>
          </w:p>
        </w:tc>
        <w:tc>
          <w:tcPr>
            <w:tcW w:w="4675" w:type="dxa"/>
          </w:tcPr>
          <w:p w14:paraId="0CFBDC67" w14:textId="3C05763B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886</w:t>
            </w:r>
          </w:p>
        </w:tc>
      </w:tr>
      <w:tr w:rsidR="003D7F3F" w14:paraId="707E10E4" w14:textId="77777777" w:rsidTr="003D7F3F">
        <w:tc>
          <w:tcPr>
            <w:tcW w:w="4675" w:type="dxa"/>
          </w:tcPr>
          <w:p w14:paraId="67E46144" w14:textId="4A91D7B2" w:rsidR="003D7F3F" w:rsidRDefault="003D7F3F" w:rsidP="003D7F3F">
            <w:pPr>
              <w:spacing w:line="360" w:lineRule="auto"/>
            </w:pPr>
            <w:r w:rsidRPr="003D7F3F">
              <w:t>Central</w:t>
            </w:r>
          </w:p>
        </w:tc>
        <w:tc>
          <w:tcPr>
            <w:tcW w:w="4675" w:type="dxa"/>
          </w:tcPr>
          <w:p w14:paraId="3F746CC8" w14:textId="0B528DD8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258</w:t>
            </w:r>
          </w:p>
        </w:tc>
      </w:tr>
      <w:tr w:rsidR="003D7F3F" w14:paraId="5433824F" w14:textId="77777777" w:rsidTr="003D7F3F">
        <w:tc>
          <w:tcPr>
            <w:tcW w:w="4675" w:type="dxa"/>
          </w:tcPr>
          <w:p w14:paraId="2F5AEBAC" w14:textId="74DEB0A8" w:rsidR="003D7F3F" w:rsidRDefault="003D7F3F" w:rsidP="003D7F3F">
            <w:pPr>
              <w:spacing w:line="360" w:lineRule="auto"/>
            </w:pPr>
            <w:r w:rsidRPr="003D7F3F">
              <w:t>Western</w:t>
            </w:r>
          </w:p>
        </w:tc>
        <w:tc>
          <w:tcPr>
            <w:tcW w:w="4675" w:type="dxa"/>
          </w:tcPr>
          <w:p w14:paraId="4E0FEE3D" w14:textId="61F272EB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111</w:t>
            </w:r>
          </w:p>
        </w:tc>
      </w:tr>
      <w:tr w:rsidR="003D7F3F" w14:paraId="3FBE5654" w14:textId="77777777" w:rsidTr="003D7F3F">
        <w:tc>
          <w:tcPr>
            <w:tcW w:w="4675" w:type="dxa"/>
          </w:tcPr>
          <w:p w14:paraId="571AFCF8" w14:textId="0C5A1994" w:rsidR="003D7F3F" w:rsidRDefault="003D7F3F" w:rsidP="003D7F3F">
            <w:pPr>
              <w:spacing w:line="360" w:lineRule="auto"/>
            </w:pPr>
            <w:r w:rsidRPr="003D7F3F">
              <w:t>Eastern</w:t>
            </w:r>
          </w:p>
        </w:tc>
        <w:tc>
          <w:tcPr>
            <w:tcW w:w="4675" w:type="dxa"/>
          </w:tcPr>
          <w:p w14:paraId="4167A1FE" w14:textId="7CB13761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100</w:t>
            </w:r>
          </w:p>
        </w:tc>
      </w:tr>
      <w:tr w:rsidR="003D7F3F" w14:paraId="4B94B9BF" w14:textId="77777777" w:rsidTr="003D7F3F">
        <w:tc>
          <w:tcPr>
            <w:tcW w:w="4675" w:type="dxa"/>
          </w:tcPr>
          <w:p w14:paraId="0402B22E" w14:textId="3E3824D8" w:rsidR="003D7F3F" w:rsidRDefault="003D7F3F" w:rsidP="003D7F3F">
            <w:pPr>
              <w:spacing w:line="360" w:lineRule="auto"/>
            </w:pPr>
            <w:r w:rsidRPr="003D7F3F">
              <w:t>Western North</w:t>
            </w:r>
          </w:p>
        </w:tc>
        <w:tc>
          <w:tcPr>
            <w:tcW w:w="4675" w:type="dxa"/>
          </w:tcPr>
          <w:p w14:paraId="767A4422" w14:textId="56AE04F9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57</w:t>
            </w:r>
          </w:p>
        </w:tc>
      </w:tr>
      <w:tr w:rsidR="003D7F3F" w14:paraId="22E72B1D" w14:textId="77777777" w:rsidTr="003D7F3F">
        <w:tc>
          <w:tcPr>
            <w:tcW w:w="4675" w:type="dxa"/>
          </w:tcPr>
          <w:p w14:paraId="40978542" w14:textId="7D34B7A7" w:rsidR="003D7F3F" w:rsidRPr="003D7F3F" w:rsidRDefault="003D7F3F" w:rsidP="003D7F3F">
            <w:pPr>
              <w:spacing w:line="360" w:lineRule="auto"/>
            </w:pPr>
            <w:r w:rsidRPr="003D7F3F">
              <w:t>Volta</w:t>
            </w:r>
          </w:p>
        </w:tc>
        <w:tc>
          <w:tcPr>
            <w:tcW w:w="4675" w:type="dxa"/>
          </w:tcPr>
          <w:p w14:paraId="0FE01736" w14:textId="4E203604" w:rsid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41</w:t>
            </w:r>
          </w:p>
        </w:tc>
      </w:tr>
      <w:tr w:rsidR="003D7F3F" w14:paraId="76CEBE60" w14:textId="77777777" w:rsidTr="003D7F3F">
        <w:tc>
          <w:tcPr>
            <w:tcW w:w="4675" w:type="dxa"/>
          </w:tcPr>
          <w:p w14:paraId="04454AAF" w14:textId="608734EA" w:rsidR="003D7F3F" w:rsidRPr="003D7F3F" w:rsidRDefault="003D7F3F" w:rsidP="003D7F3F">
            <w:pPr>
              <w:spacing w:line="360" w:lineRule="auto"/>
            </w:pPr>
            <w:r w:rsidRPr="003D7F3F">
              <w:t xml:space="preserve">Northern </w:t>
            </w:r>
          </w:p>
        </w:tc>
        <w:tc>
          <w:tcPr>
            <w:tcW w:w="4675" w:type="dxa"/>
          </w:tcPr>
          <w:p w14:paraId="714ECB00" w14:textId="59321DF5" w:rsidR="003D7F3F" w:rsidRDefault="003D7F3F" w:rsidP="003D7F3F">
            <w:pPr>
              <w:spacing w:line="360" w:lineRule="auto"/>
            </w:pPr>
            <w:r w:rsidRPr="003D7F3F">
              <w:t> </w:t>
            </w:r>
            <w:r w:rsidRPr="003D7F3F">
              <w:rPr>
                <w:b/>
                <w:bCs/>
              </w:rPr>
              <w:t>31</w:t>
            </w:r>
          </w:p>
        </w:tc>
      </w:tr>
      <w:tr w:rsidR="003D7F3F" w14:paraId="17AAA84F" w14:textId="77777777" w:rsidTr="003D7F3F">
        <w:tc>
          <w:tcPr>
            <w:tcW w:w="4675" w:type="dxa"/>
          </w:tcPr>
          <w:p w14:paraId="4ABFB96F" w14:textId="62AA1234" w:rsidR="003D7F3F" w:rsidRPr="003D7F3F" w:rsidRDefault="003D7F3F" w:rsidP="003D7F3F">
            <w:pPr>
              <w:spacing w:line="360" w:lineRule="auto"/>
            </w:pPr>
            <w:proofErr w:type="spellStart"/>
            <w:r w:rsidRPr="003D7F3F">
              <w:t>Oti</w:t>
            </w:r>
            <w:proofErr w:type="spellEnd"/>
          </w:p>
        </w:tc>
        <w:tc>
          <w:tcPr>
            <w:tcW w:w="4675" w:type="dxa"/>
          </w:tcPr>
          <w:p w14:paraId="3839ACE5" w14:textId="69C6E136" w:rsidR="003D7F3F" w:rsidRPr="003D7F3F" w:rsidRDefault="003D7F3F" w:rsidP="003D7F3F">
            <w:pPr>
              <w:spacing w:line="360" w:lineRule="auto"/>
            </w:pPr>
            <w:r w:rsidRPr="003D7F3F">
              <w:rPr>
                <w:b/>
                <w:bCs/>
              </w:rPr>
              <w:t>26</w:t>
            </w:r>
          </w:p>
        </w:tc>
      </w:tr>
      <w:tr w:rsidR="003D7F3F" w14:paraId="336A2A17" w14:textId="77777777" w:rsidTr="003D7F3F">
        <w:tc>
          <w:tcPr>
            <w:tcW w:w="4675" w:type="dxa"/>
          </w:tcPr>
          <w:p w14:paraId="7B76B6C7" w14:textId="2EE1886B" w:rsidR="003D7F3F" w:rsidRPr="003D7F3F" w:rsidRDefault="003D7F3F" w:rsidP="003D7F3F">
            <w:pPr>
              <w:spacing w:line="360" w:lineRule="auto"/>
            </w:pPr>
            <w:r w:rsidRPr="003D7F3F">
              <w:t>Upper East</w:t>
            </w:r>
          </w:p>
        </w:tc>
        <w:tc>
          <w:tcPr>
            <w:tcW w:w="4675" w:type="dxa"/>
          </w:tcPr>
          <w:p w14:paraId="144EF06C" w14:textId="223AEC36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26</w:t>
            </w:r>
          </w:p>
        </w:tc>
      </w:tr>
      <w:tr w:rsidR="003D7F3F" w14:paraId="609CD247" w14:textId="77777777" w:rsidTr="003D7F3F">
        <w:tc>
          <w:tcPr>
            <w:tcW w:w="4675" w:type="dxa"/>
          </w:tcPr>
          <w:p w14:paraId="5438BBDF" w14:textId="5363525D" w:rsidR="003D7F3F" w:rsidRPr="003D7F3F" w:rsidRDefault="003D7F3F" w:rsidP="003D7F3F">
            <w:pPr>
              <w:spacing w:line="360" w:lineRule="auto"/>
            </w:pPr>
            <w:r w:rsidRPr="003D7F3F">
              <w:t>Upper West</w:t>
            </w:r>
          </w:p>
        </w:tc>
        <w:tc>
          <w:tcPr>
            <w:tcW w:w="4675" w:type="dxa"/>
          </w:tcPr>
          <w:p w14:paraId="1F8C3368" w14:textId="691E4894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21</w:t>
            </w:r>
          </w:p>
        </w:tc>
      </w:tr>
      <w:tr w:rsidR="003D7F3F" w14:paraId="4E3DBF26" w14:textId="77777777" w:rsidTr="003D7F3F">
        <w:tc>
          <w:tcPr>
            <w:tcW w:w="4675" w:type="dxa"/>
          </w:tcPr>
          <w:p w14:paraId="771FAA78" w14:textId="127CD390" w:rsidR="003D7F3F" w:rsidRPr="003D7F3F" w:rsidRDefault="003D7F3F" w:rsidP="003D7F3F">
            <w:pPr>
              <w:spacing w:line="360" w:lineRule="auto"/>
            </w:pPr>
            <w:r w:rsidRPr="003D7F3F">
              <w:t>North East</w:t>
            </w:r>
          </w:p>
        </w:tc>
        <w:tc>
          <w:tcPr>
            <w:tcW w:w="4675" w:type="dxa"/>
          </w:tcPr>
          <w:p w14:paraId="14DBC5BE" w14:textId="011B0D26" w:rsid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2</w:t>
            </w:r>
          </w:p>
        </w:tc>
      </w:tr>
      <w:tr w:rsidR="003D7F3F" w14:paraId="5DFDC17D" w14:textId="77777777" w:rsidTr="003D7F3F">
        <w:tc>
          <w:tcPr>
            <w:tcW w:w="4675" w:type="dxa"/>
          </w:tcPr>
          <w:p w14:paraId="642B7A21" w14:textId="1D05B33A" w:rsidR="003D7F3F" w:rsidRPr="003D7F3F" w:rsidRDefault="003D7F3F" w:rsidP="003D7F3F">
            <w:pPr>
              <w:spacing w:line="360" w:lineRule="auto"/>
            </w:pPr>
            <w:r w:rsidRPr="003D7F3F">
              <w:t>Bono</w:t>
            </w:r>
          </w:p>
        </w:tc>
        <w:tc>
          <w:tcPr>
            <w:tcW w:w="4675" w:type="dxa"/>
          </w:tcPr>
          <w:p w14:paraId="72F9389D" w14:textId="6DE78E2D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1</w:t>
            </w:r>
          </w:p>
        </w:tc>
      </w:tr>
      <w:tr w:rsidR="003D7F3F" w14:paraId="592033CD" w14:textId="77777777" w:rsidTr="003D7F3F">
        <w:tc>
          <w:tcPr>
            <w:tcW w:w="4675" w:type="dxa"/>
          </w:tcPr>
          <w:p w14:paraId="785310D4" w14:textId="5EB235B3" w:rsidR="003D7F3F" w:rsidRPr="003D7F3F" w:rsidRDefault="003D7F3F" w:rsidP="003D7F3F">
            <w:pPr>
              <w:spacing w:line="360" w:lineRule="auto"/>
            </w:pPr>
            <w:r w:rsidRPr="003D7F3F">
              <w:t>Savannah</w:t>
            </w:r>
          </w:p>
        </w:tc>
        <w:tc>
          <w:tcPr>
            <w:tcW w:w="4675" w:type="dxa"/>
          </w:tcPr>
          <w:p w14:paraId="25B98496" w14:textId="2EB27E3A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0</w:t>
            </w:r>
          </w:p>
        </w:tc>
      </w:tr>
      <w:tr w:rsidR="003D7F3F" w14:paraId="05F2BDB5" w14:textId="77777777" w:rsidTr="003D7F3F">
        <w:tc>
          <w:tcPr>
            <w:tcW w:w="4675" w:type="dxa"/>
          </w:tcPr>
          <w:p w14:paraId="44FA43EB" w14:textId="6394DE11" w:rsidR="003D7F3F" w:rsidRPr="003D7F3F" w:rsidRDefault="003D7F3F" w:rsidP="003D7F3F">
            <w:pPr>
              <w:spacing w:line="360" w:lineRule="auto"/>
            </w:pPr>
            <w:r w:rsidRPr="003D7F3F">
              <w:t>Ahafo</w:t>
            </w:r>
          </w:p>
        </w:tc>
        <w:tc>
          <w:tcPr>
            <w:tcW w:w="4675" w:type="dxa"/>
          </w:tcPr>
          <w:p w14:paraId="500C6104" w14:textId="5A3C8B4B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0</w:t>
            </w:r>
          </w:p>
        </w:tc>
      </w:tr>
      <w:tr w:rsidR="003D7F3F" w14:paraId="15FB06B2" w14:textId="77777777" w:rsidTr="003D7F3F">
        <w:tc>
          <w:tcPr>
            <w:tcW w:w="4675" w:type="dxa"/>
          </w:tcPr>
          <w:p w14:paraId="2DD2595D" w14:textId="22714748" w:rsidR="003D7F3F" w:rsidRPr="003D7F3F" w:rsidRDefault="003D7F3F" w:rsidP="003D7F3F">
            <w:pPr>
              <w:spacing w:line="360" w:lineRule="auto"/>
            </w:pPr>
            <w:r w:rsidRPr="003D7F3F">
              <w:t>Bono</w:t>
            </w:r>
          </w:p>
        </w:tc>
        <w:tc>
          <w:tcPr>
            <w:tcW w:w="4675" w:type="dxa"/>
          </w:tcPr>
          <w:p w14:paraId="79BAFFFA" w14:textId="5FB891AA" w:rsidR="003D7F3F" w:rsidRPr="003D7F3F" w:rsidRDefault="003D7F3F" w:rsidP="003D7F3F">
            <w:pPr>
              <w:spacing w:line="360" w:lineRule="auto"/>
              <w:rPr>
                <w:b/>
                <w:bCs/>
              </w:rPr>
            </w:pPr>
            <w:r w:rsidRPr="003D7F3F">
              <w:rPr>
                <w:b/>
                <w:bCs/>
              </w:rPr>
              <w:t>0</w:t>
            </w:r>
          </w:p>
        </w:tc>
      </w:tr>
    </w:tbl>
    <w:p w14:paraId="16C0F95C" w14:textId="50B3EA84" w:rsidR="003D7F3F" w:rsidRDefault="003D7F3F" w:rsidP="003D7F3F">
      <w:pPr>
        <w:spacing w:line="360" w:lineRule="auto"/>
      </w:pPr>
    </w:p>
    <w:p w14:paraId="263F1FCE" w14:textId="77777777" w:rsidR="003D7F3F" w:rsidRDefault="003D7F3F" w:rsidP="003D7F3F">
      <w:pPr>
        <w:spacing w:line="360" w:lineRule="auto"/>
      </w:pPr>
    </w:p>
    <w:sectPr w:rsidR="003D7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bWwtDA0MTc3MrFU0lEKTi0uzszPAykwrAUAAnTjKCwAAAA="/>
  </w:docVars>
  <w:rsids>
    <w:rsidRoot w:val="003D7F3F"/>
    <w:rsid w:val="003D7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941FE"/>
  <w15:chartTrackingRefBased/>
  <w15:docId w15:val="{AC6EA428-FC04-454B-8646-AD94E6022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7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7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7F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1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2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4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3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4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71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98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5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2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5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9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15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3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8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3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9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87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0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3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05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38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2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6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9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8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05-20T10:58:00Z</dcterms:created>
  <dcterms:modified xsi:type="dcterms:W3CDTF">2020-05-20T11:07:00Z</dcterms:modified>
</cp:coreProperties>
</file>